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0379A" w14:textId="4FB61AFF" w:rsidR="00A120D1" w:rsidRPr="00A120D1" w:rsidRDefault="00A120D1" w:rsidP="00A120D1">
      <w:pPr>
        <w:pStyle w:val="Heading1"/>
      </w:pPr>
      <w:r w:rsidRPr="00A120D1">
        <w:t>AMAZON ALEXA REVIEW RATINGS CLASSIFICATION</w:t>
      </w:r>
    </w:p>
    <w:p w14:paraId="7A4E6C32" w14:textId="61F81450" w:rsidR="00A120D1" w:rsidRPr="00A120D1" w:rsidRDefault="00A120D1" w:rsidP="00A120D1">
      <w:pPr>
        <w:pStyle w:val="Heading1"/>
      </w:pPr>
      <w:r w:rsidRPr="00A120D1">
        <w:t>PROBLEM STATEMENT</w:t>
      </w:r>
    </w:p>
    <w:p w14:paraId="2D99B62C" w14:textId="77777777" w:rsidR="00A120D1" w:rsidRPr="00A120D1" w:rsidRDefault="00A120D1" w:rsidP="00A120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A120D1">
        <w:rPr>
          <w:rFonts w:ascii="Helvetica" w:eastAsia="Times New Roman" w:hAnsi="Helvetica" w:cs="Helvetica"/>
          <w:color w:val="000000"/>
          <w:sz w:val="21"/>
          <w:szCs w:val="21"/>
        </w:rPr>
        <w:t>Dataset consists of 3000 Amazon customer reviews, star ratings, date of review, variant and feedback of various amazon Alexa products like Alexa Echo, Echo dots.</w:t>
      </w:r>
    </w:p>
    <w:p w14:paraId="7CEE8122" w14:textId="005A57E6" w:rsidR="00A120D1" w:rsidRPr="00A120D1" w:rsidRDefault="00A120D1" w:rsidP="00A120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A120D1">
        <w:rPr>
          <w:rFonts w:ascii="Helvetica" w:eastAsia="Times New Roman" w:hAnsi="Helvetica" w:cs="Helvetica"/>
          <w:color w:val="000000"/>
          <w:sz w:val="21"/>
          <w:szCs w:val="21"/>
        </w:rPr>
        <w:t xml:space="preserve">The objective is to discover insights into consumer reviews and </w:t>
      </w:r>
      <w:r w:rsidRPr="00A120D1">
        <w:rPr>
          <w:rFonts w:ascii="Helvetica" w:eastAsia="Times New Roman" w:hAnsi="Helvetica" w:cs="Helvetica"/>
          <w:color w:val="000000"/>
          <w:sz w:val="21"/>
          <w:szCs w:val="21"/>
        </w:rPr>
        <w:t>perform</w:t>
      </w:r>
      <w:r w:rsidRPr="00A120D1">
        <w:rPr>
          <w:rFonts w:ascii="Helvetica" w:eastAsia="Times New Roman" w:hAnsi="Helvetica" w:cs="Helvetica"/>
          <w:color w:val="000000"/>
          <w:sz w:val="21"/>
          <w:szCs w:val="21"/>
        </w:rPr>
        <w:t xml:space="preserve"> sentiment analysis on the data.</w:t>
      </w:r>
    </w:p>
    <w:p w14:paraId="64DCFCAC" w14:textId="18368BD8" w:rsidR="00A120D1" w:rsidRDefault="00A120D1" w:rsidP="00A120D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A120D1">
        <w:rPr>
          <w:rFonts w:ascii="Helvetica" w:eastAsia="Times New Roman" w:hAnsi="Helvetica" w:cs="Helvetica"/>
          <w:color w:val="000000"/>
          <w:sz w:val="21"/>
          <w:szCs w:val="21"/>
        </w:rPr>
        <w:t>Dataset: </w:t>
      </w:r>
      <w:hyperlink r:id="rId5" w:tgtFrame="_blank" w:history="1">
        <w:r w:rsidRPr="00A120D1">
          <w:rPr>
            <w:rFonts w:ascii="Helvetica" w:eastAsia="Times New Roman" w:hAnsi="Helvetica" w:cs="Helvetica"/>
            <w:color w:val="296EAA"/>
            <w:sz w:val="21"/>
            <w:szCs w:val="21"/>
            <w:u w:val="single"/>
          </w:rPr>
          <w:t>www.kaggle.com/sid321axn/amazon-alexa-reviews</w:t>
        </w:r>
      </w:hyperlink>
    </w:p>
    <w:p w14:paraId="2395A58B" w14:textId="3EFC7DC5" w:rsidR="00A120D1" w:rsidRPr="00A120D1" w:rsidRDefault="00A120D1" w:rsidP="00A120D1">
      <w:pPr>
        <w:pStyle w:val="Heading1"/>
        <w:rPr>
          <w:sz w:val="32"/>
          <w:szCs w:val="32"/>
        </w:rPr>
      </w:pPr>
      <w:r w:rsidRPr="00A120D1">
        <w:rPr>
          <w:sz w:val="32"/>
          <w:szCs w:val="32"/>
        </w:rPr>
        <w:t>STEP #1: PROBLEM STATEMENT</w:t>
      </w:r>
    </w:p>
    <w:p w14:paraId="16070348" w14:textId="77777777" w:rsidR="00A120D1" w:rsidRPr="00A120D1" w:rsidRDefault="00A120D1" w:rsidP="00A120D1">
      <w:pPr>
        <w:pStyle w:val="Heading1"/>
        <w:rPr>
          <w:sz w:val="32"/>
          <w:szCs w:val="32"/>
        </w:rPr>
      </w:pPr>
      <w:r w:rsidRPr="00A120D1">
        <w:rPr>
          <w:sz w:val="32"/>
          <w:szCs w:val="32"/>
        </w:rPr>
        <w:t>STEP #2: IMPORTING DATA</w:t>
      </w:r>
    </w:p>
    <w:p w14:paraId="5D59D56A" w14:textId="77777777" w:rsidR="00A120D1" w:rsidRPr="00A120D1" w:rsidRDefault="00A120D1" w:rsidP="00A120D1">
      <w:pPr>
        <w:pStyle w:val="Heading1"/>
        <w:rPr>
          <w:sz w:val="32"/>
          <w:szCs w:val="32"/>
        </w:rPr>
      </w:pPr>
      <w:r w:rsidRPr="00A120D1">
        <w:rPr>
          <w:sz w:val="32"/>
          <w:szCs w:val="32"/>
        </w:rPr>
        <w:t>STEP #3: VISUALIZING THE DATA</w:t>
      </w:r>
    </w:p>
    <w:p w14:paraId="03AFC48A" w14:textId="77777777" w:rsidR="00A120D1" w:rsidRPr="00A120D1" w:rsidRDefault="00A120D1" w:rsidP="00A120D1">
      <w:pPr>
        <w:pStyle w:val="Heading1"/>
        <w:rPr>
          <w:sz w:val="32"/>
          <w:szCs w:val="32"/>
        </w:rPr>
      </w:pPr>
      <w:r w:rsidRPr="00A120D1">
        <w:rPr>
          <w:sz w:val="32"/>
          <w:szCs w:val="32"/>
        </w:rPr>
        <w:t>STEP#4: DATA CLEANING/FEATURE ENGINEERING</w:t>
      </w:r>
    </w:p>
    <w:p w14:paraId="692BB1F6" w14:textId="77777777" w:rsidR="00A120D1" w:rsidRPr="00A120D1" w:rsidRDefault="00A120D1" w:rsidP="00A120D1">
      <w:pPr>
        <w:pStyle w:val="Heading1"/>
        <w:rPr>
          <w:sz w:val="32"/>
          <w:szCs w:val="32"/>
        </w:rPr>
      </w:pPr>
      <w:r w:rsidRPr="00A120D1">
        <w:rPr>
          <w:sz w:val="32"/>
          <w:szCs w:val="32"/>
        </w:rPr>
        <w:t>STEP #5: MODEL TRAINING</w:t>
      </w:r>
    </w:p>
    <w:p w14:paraId="1AAEFF18" w14:textId="0EE0B0A2" w:rsidR="00A120D1" w:rsidRPr="00A120D1" w:rsidRDefault="00A120D1" w:rsidP="00A120D1">
      <w:pPr>
        <w:pStyle w:val="Heading1"/>
        <w:rPr>
          <w:sz w:val="32"/>
          <w:szCs w:val="32"/>
        </w:rPr>
      </w:pPr>
      <w:r w:rsidRPr="00A120D1">
        <w:rPr>
          <w:sz w:val="32"/>
          <w:szCs w:val="32"/>
        </w:rPr>
        <w:t>STEP #6: EVALUATING THE MODEL</w:t>
      </w:r>
    </w:p>
    <w:p w14:paraId="70740BCE" w14:textId="77777777" w:rsidR="00A120D1" w:rsidRDefault="00A120D1" w:rsidP="00A120D1">
      <w:pPr>
        <w:pStyle w:val="Heading1"/>
      </w:pPr>
      <w:r w:rsidRPr="00A120D1">
        <w:rPr>
          <w:sz w:val="32"/>
          <w:szCs w:val="32"/>
        </w:rPr>
        <w:t>STEP #7 IMPROVE THE MODEL</w:t>
      </w:r>
    </w:p>
    <w:p w14:paraId="7771B1D9" w14:textId="77777777" w:rsidR="00A120D1" w:rsidRDefault="00A120D1" w:rsidP="00A120D1">
      <w:pPr>
        <w:pStyle w:val="Heading1"/>
      </w:pPr>
    </w:p>
    <w:p w14:paraId="7F9FA3D3" w14:textId="77777777" w:rsidR="00A120D1" w:rsidRPr="00A120D1" w:rsidRDefault="00A120D1" w:rsidP="00A120D1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5A6324BF" w14:textId="2EF5C05E" w:rsidR="00DE33E1" w:rsidRDefault="00A120D1" w:rsidP="00A120D1">
      <w:pPr>
        <w:tabs>
          <w:tab w:val="left" w:pos="7140"/>
        </w:tabs>
      </w:pPr>
      <w:r>
        <w:tab/>
      </w:r>
    </w:p>
    <w:sectPr w:rsidR="00DE33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A474B3"/>
    <w:multiLevelType w:val="multilevel"/>
    <w:tmpl w:val="78A0F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zGwsDQxMLE0MLZQ0lEKTi0uzszPAykwrAUAT2dGkSwAAAA="/>
  </w:docVars>
  <w:rsids>
    <w:rsidRoot w:val="008528E8"/>
    <w:rsid w:val="0076664B"/>
    <w:rsid w:val="008528E8"/>
    <w:rsid w:val="00971117"/>
    <w:rsid w:val="00A120D1"/>
    <w:rsid w:val="00DE33E1"/>
    <w:rsid w:val="00F93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54CC2"/>
  <w15:chartTrackingRefBased/>
  <w15:docId w15:val="{A84FE440-C19E-4CCF-AB00-3D57F05F7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120D1"/>
    <w:pPr>
      <w:shd w:val="clear" w:color="auto" w:fill="FFFFFF"/>
      <w:spacing w:before="129" w:after="0" w:line="240" w:lineRule="auto"/>
      <w:outlineLvl w:val="0"/>
    </w:pPr>
    <w:rPr>
      <w:rFonts w:ascii="Times New Roman" w:eastAsia="Times New Roman" w:hAnsi="Times New Roman" w:cs="Times New Roman"/>
      <w:b/>
      <w:bCs/>
      <w:color w:val="000000"/>
      <w:kern w:val="36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20D1"/>
    <w:rPr>
      <w:rFonts w:ascii="Times New Roman" w:eastAsia="Times New Roman" w:hAnsi="Times New Roman" w:cs="Times New Roman"/>
      <w:b/>
      <w:bCs/>
      <w:color w:val="000000"/>
      <w:kern w:val="36"/>
      <w:sz w:val="40"/>
      <w:szCs w:val="40"/>
      <w:shd w:val="clear" w:color="auto" w:fill="FFFFFF"/>
    </w:rPr>
  </w:style>
  <w:style w:type="character" w:styleId="Hyperlink">
    <w:name w:val="Hyperlink"/>
    <w:basedOn w:val="DefaultParagraphFont"/>
    <w:uiPriority w:val="99"/>
    <w:semiHidden/>
    <w:unhideWhenUsed/>
    <w:rsid w:val="00A120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26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21031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503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682803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62308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64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2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2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kaggle.com/sid321axn/amazon-alexa-review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0</Words>
  <Characters>570</Characters>
  <Application>Microsoft Office Word</Application>
  <DocSecurity>0</DocSecurity>
  <Lines>4</Lines>
  <Paragraphs>1</Paragraphs>
  <ScaleCrop>false</ScaleCrop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bhatti</dc:creator>
  <cp:keywords/>
  <dc:description/>
  <cp:lastModifiedBy>hassan bhatti</cp:lastModifiedBy>
  <cp:revision>3</cp:revision>
  <dcterms:created xsi:type="dcterms:W3CDTF">2020-10-28T15:54:00Z</dcterms:created>
  <dcterms:modified xsi:type="dcterms:W3CDTF">2020-10-28T15:58:00Z</dcterms:modified>
</cp:coreProperties>
</file>